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Peru</w:t>
      </w:r>
      <w:r>
        <w:t xml:space="preserve"> </w:t>
      </w:r>
      <w:r>
        <w:t xml:space="preserve">Lima</w:t>
      </w:r>
    </w:p>
    <w:bookmarkStart w:id="20" w:name="X670db0bd9fee058d3f82c50ad64fb3304979c42"/>
    <w:p>
      <w:pPr>
        <w:pStyle w:val="Heading1"/>
      </w:pPr>
      <w:r>
        <w:t xml:space="preserve">Statement of Purpose: Commitment to Excellence in Dental Care in Peru Lima</w:t>
      </w:r>
    </w:p>
    <w:p>
      <w:pPr>
        <w:pStyle w:val="FirstParagraph"/>
      </w:pPr>
      <w:r>
        <w:t xml:space="preserve">As a dedicated and compassionate dental professional with [X] years of clinical experience across diverse healthcare settings, I am writing this Statement of Purpose to express my profound commitment to contributing my expertise as a Dentist within the vibrant healthcare landscape of Peru Lima. My journey in dentistry has been defined by a steadfast mission to elevate oral health standards while respecting cultural contexts—a mission that finds its most compelling expression in serving the dynamic population of Lima, Peru. This document articulates not only my professional qualifications but also my deep-seated motivation to become an integral part of Peru's dental healthcare community.</w:t>
      </w:r>
    </w:p>
    <w:p>
      <w:pPr>
        <w:pStyle w:val="BodyText"/>
      </w:pPr>
      <w:r>
        <w:t xml:space="preserve">My foundational education in dentistry at [University Name] equipped me with comprehensive clinical skills across preventive, restorative, and surgical disciplines. During my residency at [Hospital/Clinic], I managed complex cases involving pediatric patients, geriatric populations, and individuals with special needs—honing my ability to deliver patient-centered care in resource-conscious environments. Crucially, I developed proficiency in modern dental technologies including digital radiography and CAD/CAM restorations, which align with Lima's growing demand for evidence-based dentistry. However, it was my volunteer work at a rural health clinic in the Andean region of Peru that ignited my specific passion for serving Lima’s underserved communities. Witnessing firsthand how limited access to dental care perpetuated cycles of pain and poverty transformed my professional perspective, reinforcing that true excellence in dentistry transcends technical skill—it requires cultural humility and community partnership.</w:t>
      </w:r>
    </w:p>
    <w:p>
      <w:pPr>
        <w:pStyle w:val="BodyText"/>
      </w:pPr>
      <w:r>
        <w:t xml:space="preserve">Peru Lima represents an unparalleled opportunity to merge global dental best practices with local healthcare needs. As the nation's capital and most populous city, Lima faces unique challenges: a rapidly aging population demanding specialized geriatric dentistry, children in low-income districts suffering from preventable caries due to limited fluoride access, and a growing middle class seeking cosmetic and implant services. My Statement of Purpose centers on addressing these gaps through two pillars: clinical innovation and community education. For instance, I propose establishing mobile dental units for peripheral neighborhoods like Villa El Salvador—a model proven effective in reducing oral health disparities in similar urban contexts. Additionally, I aim to collaborate with institutions like the Universidad Nacional Mayor de San Marcos to develop culturally tailored fluoride application programs for schoolchildren, directly tackling Lima’s high caries prevalence rates. As a Dentist fluent in Spanish (with clinical proficiency) and deeply respectful of Peruvian traditions, I can bridge communication gaps that often hinder effective dental outreach.</w:t>
      </w:r>
    </w:p>
    <w:p>
      <w:pPr>
        <w:pStyle w:val="BodyText"/>
      </w:pPr>
      <w:r>
        <w:t xml:space="preserve">What sets my approach apart is my understanding that oral health is inseparable from holistic well-being in the Peruvian cultural framework. In many Andean communities, dental pain is not merely a physical ailment but disrupts social participation and economic productivity—a reality I observed while assisting a local dental NGO in Cusco. This experience taught me that sustainable change requires trust-building, not just clinical intervention. Therefore, my proposed work in Peru Lima prioritizes collaborative engagement with community leaders and traditional healers (curanderos) to integrate conventional dentistry with culturally accepted health practices. For example, I would co-design oral hygiene workshops using local music and storytelling traditions to make preventive education resonate more deeply than Western-style pamphlets ever could. This methodology aligns with Peru's National Health Strategy, which increasingly emphasizes community-centered care models.</w:t>
      </w:r>
    </w:p>
    <w:p>
      <w:pPr>
        <w:pStyle w:val="BodyText"/>
      </w:pPr>
      <w:r>
        <w:t xml:space="preserve">My professional readiness for Peru Lima is underscored by proactive steps I've taken beyond clinical training. I completed a six-month immersion program at the Instituto de Investigación y Estudios en Salud (IIES) in Lima, studying public health policies and conducting field research on dental access barriers. This experience revealed that linguistic nuances significantly impact patient compliance—e.g., using "dolor" (pain) rather than clinical terms when discussing procedures with elderly patients. I also earned certification in Medical Spanish for Dental Professionals, ensuring seamless communication during consultations. Moreover, I’ve developed a trauma-informed care protocol specifically adapted for Lima’s socioeconomic realities, recognizing that many patients arrive at clinics after enduring prolonged pain due to financial constraints—a context requiring exceptional empathy and flexible scheduling.</w:t>
      </w:r>
    </w:p>
    <w:p>
      <w:pPr>
        <w:pStyle w:val="BodyText"/>
      </w:pPr>
      <w:r>
        <w:t xml:space="preserve">Challenges inherent to practicing in a new cultural environment are not barriers but catalysts for growth. I acknowledge the need to navigate Peru's complex healthcare bureaucracy and adapt my practice to local resource limitations—such as prioritizing cost-effective restorative techniques when advanced materials are inaccessible. However, my experience managing similar constraints in [Previous Country/Clinic] has equipped me with pragmatic problem-solving skills. For instance, I successfully implemented a low-cost toothpaste distribution program using locally produced ingredients in a Brazilian favela, reducing caries rates by 35% within 18 months. This initiative demonstrates my ability to innovate within resource constraints—a skill directly transferable to Peru Lima's public health system.</w:t>
      </w:r>
    </w:p>
    <w:p>
      <w:pPr>
        <w:pStyle w:val="BodyText"/>
      </w:pPr>
      <w:r>
        <w:t xml:space="preserve">Ultimately, my vision extends beyond individual patient care toward systemic improvement. I aspire to establish a mentorship program connecting Lima’s dental students with international colleagues through telehealth platforms, fostering continuous learning that elevates the entire profession. This aligns with Peru's ambitious "Dental Health for All" campaign and reflects my belief that a Dentist’s true legacy is measured by how many others they empower to serve. As I write this Statement of Purpose, I am not merely seeking employment—I am declaring my commitment to becoming a lifelong contributor to Lima's oral health ecosystem. The vibrant streets of Miraflores, the historic neighborhoods of Barranco, and the resilient communities beyond the city’s periphery await a Dentist who understands that healing begins with respect.</w:t>
      </w:r>
    </w:p>
    <w:p>
      <w:pPr>
        <w:pStyle w:val="BodyText"/>
      </w:pPr>
      <w:r>
        <w:t xml:space="preserve">To practice as a Dentist in Peru Lima is to join a centuries-old tradition where dental care has been intertwined with cultural identity—from ancient Inca bone drilling techniques to contemporary community clinics. I am ready to honor this legacy while advancing it through modern science, compassion, and unwavering dedication. My hands are prepared for the scalpel; my heart is ready for the community. I eagerly anticipate contributing my skills to transform dental care in Peru Lima—one patient, one family, one neighborhoo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Position in Peru Lima</dc:title>
  <dc:creator/>
  <cp:keywords/>
  <dcterms:created xsi:type="dcterms:W3CDTF">2026-07-20T14:52:56Z</dcterms:created>
  <dcterms:modified xsi:type="dcterms:W3CDTF">2026-07-20T14:52:56Z</dcterms:modified>
</cp:coreProperties>
</file>

<file path=docProps/custom.xml><?xml version="1.0" encoding="utf-8"?>
<Properties xmlns="http://schemas.openxmlformats.org/officeDocument/2006/custom-properties" xmlns:vt="http://schemas.openxmlformats.org/officeDocument/2006/docPropsVTypes"/>
</file>